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5907CF" w14:textId="51F0E8C4" w:rsidR="007607D7" w:rsidRPr="00FB4C93" w:rsidRDefault="00FB2128" w:rsidP="00FB4C93">
      <w:pPr>
        <w:jc w:val="center"/>
        <w:rPr>
          <w:rFonts w:ascii="Arial" w:hAnsi="Arial" w:cs="Arial"/>
          <w:b/>
          <w:bCs/>
          <w:color w:val="E36C0A" w:themeColor="accent6" w:themeShade="BF"/>
          <w:sz w:val="40"/>
          <w:szCs w:val="40"/>
        </w:rPr>
      </w:pPr>
      <w:r w:rsidRPr="00FB4C93">
        <w:rPr>
          <w:rFonts w:ascii="Arial" w:hAnsi="Arial" w:cs="Arial"/>
          <w:b/>
          <w:bCs/>
          <w:color w:val="E36C0A" w:themeColor="accent6" w:themeShade="BF"/>
          <w:sz w:val="40"/>
          <w:szCs w:val="40"/>
        </w:rPr>
        <w:t>Workshop #</w:t>
      </w:r>
      <w:r w:rsidR="006F178F" w:rsidRPr="00FB4C93">
        <w:rPr>
          <w:rFonts w:ascii="Arial" w:hAnsi="Arial" w:cs="Arial"/>
          <w:b/>
          <w:bCs/>
          <w:color w:val="E36C0A" w:themeColor="accent6" w:themeShade="BF"/>
          <w:sz w:val="40"/>
          <w:szCs w:val="40"/>
        </w:rPr>
        <w:t>4</w:t>
      </w:r>
      <w:r w:rsidR="00143AD4" w:rsidRPr="00FB4C93">
        <w:rPr>
          <w:rFonts w:ascii="Arial" w:hAnsi="Arial" w:cs="Arial"/>
          <w:b/>
          <w:bCs/>
          <w:color w:val="E36C0A" w:themeColor="accent6" w:themeShade="BF"/>
          <w:sz w:val="40"/>
          <w:szCs w:val="40"/>
        </w:rPr>
        <w:t xml:space="preserve">: </w:t>
      </w:r>
      <w:r w:rsidR="00DC4358" w:rsidRPr="00FB4C93">
        <w:rPr>
          <w:rFonts w:ascii="Arial" w:hAnsi="Arial" w:cs="Arial"/>
          <w:b/>
          <w:bCs/>
          <w:color w:val="E36C0A" w:themeColor="accent6" w:themeShade="BF"/>
          <w:sz w:val="40"/>
          <w:szCs w:val="40"/>
        </w:rPr>
        <w:t>Polymorphism</w:t>
      </w:r>
    </w:p>
    <w:p w14:paraId="2ED9014A" w14:textId="77777777" w:rsidR="00FB4C93" w:rsidRDefault="00FB4C93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</w:p>
    <w:p w14:paraId="0BC9ABAA" w14:textId="558372D4" w:rsidR="00143AD4" w:rsidRDefault="00143AD4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  <w:r w:rsidRPr="00452616">
        <w:rPr>
          <w:rFonts w:ascii="Arial" w:eastAsia="Times New Roman" w:hAnsi="Arial" w:cs="Arial"/>
          <w:b/>
          <w:color w:val="24292E"/>
          <w:sz w:val="24"/>
          <w:szCs w:val="24"/>
        </w:rPr>
        <w:t>Requirements:</w:t>
      </w:r>
    </w:p>
    <w:p w14:paraId="2C9B949E" w14:textId="77777777" w:rsidR="00DC4358" w:rsidRPr="00DC4358" w:rsidRDefault="00A70CD5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00B0F0"/>
          <w:sz w:val="24"/>
          <w:szCs w:val="24"/>
        </w:rPr>
      </w:pPr>
      <w:r w:rsidRPr="00DC4358">
        <w:rPr>
          <w:rFonts w:ascii="Arial" w:eastAsia="Times New Roman" w:hAnsi="Arial" w:cs="Arial"/>
          <w:color w:val="00B0F0"/>
          <w:sz w:val="24"/>
          <w:szCs w:val="24"/>
        </w:rPr>
        <w:t xml:space="preserve">To complete this task you should read and study the lecture </w:t>
      </w:r>
      <w:r w:rsidR="00DC4358" w:rsidRPr="00DC4358">
        <w:rPr>
          <w:rFonts w:ascii="Arial" w:eastAsia="Times New Roman" w:hAnsi="Arial" w:cs="Arial"/>
          <w:color w:val="00B0F0"/>
          <w:sz w:val="24"/>
          <w:szCs w:val="24"/>
        </w:rPr>
        <w:t>Polymorphism.</w:t>
      </w:r>
    </w:p>
    <w:p w14:paraId="6F4154BB" w14:textId="30B7EC34" w:rsidR="00DC4358" w:rsidRDefault="00DC435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DC4358">
        <w:rPr>
          <w:rFonts w:ascii="Arial" w:eastAsia="Times New Roman" w:hAnsi="Arial" w:cs="Arial"/>
          <w:color w:val="24292E"/>
          <w:sz w:val="24"/>
          <w:szCs w:val="24"/>
        </w:rPr>
        <w:t>FPTSoft</w:t>
      </w:r>
      <w:r w:rsidR="00233307">
        <w:rPr>
          <w:rFonts w:ascii="Arial" w:eastAsia="Times New Roman" w:hAnsi="Arial" w:cs="Arial"/>
          <w:color w:val="24292E"/>
          <w:sz w:val="24"/>
          <w:szCs w:val="24"/>
        </w:rPr>
        <w:t>ware</w:t>
      </w:r>
      <w:r w:rsidRPr="00DC4358">
        <w:rPr>
          <w:rFonts w:ascii="Arial" w:eastAsia="Times New Roman" w:hAnsi="Arial" w:cs="Arial"/>
          <w:color w:val="24292E"/>
          <w:sz w:val="24"/>
          <w:szCs w:val="24"/>
        </w:rPr>
        <w:t xml:space="preserve"> Company has 2 types of employees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: fulltime and parttime.</w:t>
      </w:r>
    </w:p>
    <w:p w14:paraId="757F027F" w14:textId="643CC3F7" w:rsidR="00DC4358" w:rsidRPr="00DC4358" w:rsidRDefault="00DC4358" w:rsidP="00DC4358">
      <w:pPr>
        <w:pStyle w:val="ListParagraph"/>
        <w:numPr>
          <w:ilvl w:val="0"/>
          <w:numId w:val="12"/>
        </w:numPr>
        <w:shd w:val="clear" w:color="auto" w:fill="FFFFFF"/>
        <w:spacing w:before="60" w:after="100" w:afterAutospacing="1" w:line="36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DC4358">
        <w:rPr>
          <w:rFonts w:ascii="Arial" w:eastAsia="Times New Roman" w:hAnsi="Arial" w:cs="Arial"/>
          <w:color w:val="24292E"/>
          <w:sz w:val="24"/>
          <w:szCs w:val="24"/>
        </w:rPr>
        <w:t>Fulltime : code, name, phone, address,department, salary, absent.</w:t>
      </w:r>
    </w:p>
    <w:p w14:paraId="0A36CFB2" w14:textId="679FBE53" w:rsidR="00DC4358" w:rsidRDefault="00DC4358" w:rsidP="00DC4358">
      <w:pPr>
        <w:pStyle w:val="ListParagraph"/>
        <w:numPr>
          <w:ilvl w:val="0"/>
          <w:numId w:val="12"/>
        </w:numPr>
        <w:shd w:val="clear" w:color="auto" w:fill="FFFFFF"/>
        <w:spacing w:before="60" w:after="100" w:afterAutospacing="1" w:line="36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DC4358">
        <w:rPr>
          <w:rFonts w:ascii="Arial" w:eastAsia="Times New Roman" w:hAnsi="Arial" w:cs="Arial"/>
          <w:color w:val="24292E"/>
          <w:sz w:val="24"/>
          <w:szCs w:val="24"/>
        </w:rPr>
        <w:t>Par</w:t>
      </w:r>
      <w:r w:rsidR="00463E17">
        <w:rPr>
          <w:rFonts w:ascii="Arial" w:eastAsia="Times New Roman" w:hAnsi="Arial" w:cs="Arial"/>
          <w:color w:val="24292E"/>
          <w:sz w:val="24"/>
          <w:szCs w:val="24"/>
        </w:rPr>
        <w:t>t</w:t>
      </w:r>
      <w:r w:rsidRPr="00DC4358">
        <w:rPr>
          <w:rFonts w:ascii="Arial" w:eastAsia="Times New Roman" w:hAnsi="Arial" w:cs="Arial"/>
          <w:color w:val="24292E"/>
          <w:sz w:val="24"/>
          <w:szCs w:val="24"/>
        </w:rPr>
        <w:t>time : code, name, phone, address,department, Daily wage, present.</w:t>
      </w:r>
    </w:p>
    <w:p w14:paraId="76555B3A" w14:textId="4157D28A" w:rsidR="006B6A2C" w:rsidRDefault="006B6A2C" w:rsidP="00DC4358">
      <w:pPr>
        <w:pStyle w:val="ListParagraph"/>
        <w:numPr>
          <w:ilvl w:val="0"/>
          <w:numId w:val="12"/>
        </w:numPr>
        <w:shd w:val="clear" w:color="auto" w:fill="FFFFFF"/>
        <w:spacing w:before="60" w:after="100" w:afterAutospacing="1" w:line="36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6B6A2C">
        <w:rPr>
          <w:rFonts w:ascii="Arial" w:eastAsia="Times New Roman" w:hAnsi="Arial" w:cs="Arial"/>
          <w:color w:val="24292E"/>
          <w:sz w:val="24"/>
          <w:szCs w:val="24"/>
        </w:rPr>
        <w:t>The company has a maximum of 100 employees</w:t>
      </w:r>
      <w:r>
        <w:rPr>
          <w:rFonts w:ascii="Arial" w:eastAsia="Times New Roman" w:hAnsi="Arial" w:cs="Arial"/>
          <w:color w:val="24292E"/>
          <w:sz w:val="24"/>
          <w:szCs w:val="24"/>
        </w:rPr>
        <w:t>.</w:t>
      </w:r>
    </w:p>
    <w:p w14:paraId="6134C947" w14:textId="475CE360" w:rsidR="004F0F99" w:rsidRPr="00DC4358" w:rsidRDefault="004F0F99" w:rsidP="00DC4358">
      <w:pPr>
        <w:pStyle w:val="ListParagraph"/>
        <w:numPr>
          <w:ilvl w:val="0"/>
          <w:numId w:val="12"/>
        </w:numPr>
        <w:shd w:val="clear" w:color="auto" w:fill="FFFFFF"/>
        <w:spacing w:before="60" w:after="100" w:afterAutospacing="1" w:line="36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4F0F99">
        <w:rPr>
          <w:rFonts w:ascii="Arial" w:eastAsia="Times New Roman" w:hAnsi="Arial" w:cs="Arial"/>
          <w:color w:val="24292E"/>
          <w:sz w:val="24"/>
          <w:szCs w:val="24"/>
        </w:rPr>
        <w:t>Each employee has a unique code</w:t>
      </w:r>
      <w:r>
        <w:rPr>
          <w:rFonts w:ascii="Arial" w:eastAsia="Times New Roman" w:hAnsi="Arial" w:cs="Arial"/>
          <w:color w:val="24292E"/>
          <w:sz w:val="24"/>
          <w:szCs w:val="24"/>
        </w:rPr>
        <w:t>.</w:t>
      </w:r>
    </w:p>
    <w:p w14:paraId="3CBC11D0" w14:textId="77777777" w:rsidR="00DC4358" w:rsidRDefault="00DC4358" w:rsidP="00DC4358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DC4358">
        <w:rPr>
          <w:rFonts w:ascii="Arial" w:eastAsia="Times New Roman" w:hAnsi="Arial" w:cs="Arial"/>
          <w:color w:val="24292E"/>
          <w:sz w:val="24"/>
          <w:szCs w:val="24"/>
        </w:rPr>
        <w:t>Write an employee management program according to the following description</w:t>
      </w:r>
      <w:r>
        <w:rPr>
          <w:rFonts w:ascii="Arial" w:eastAsia="Times New Roman" w:hAnsi="Arial" w:cs="Arial"/>
          <w:color w:val="24292E"/>
          <w:sz w:val="24"/>
          <w:szCs w:val="24"/>
        </w:rPr>
        <w:t>:</w:t>
      </w:r>
    </w:p>
    <w:p w14:paraId="0342598C" w14:textId="158E8A36" w:rsidR="00DC4358" w:rsidRDefault="00166464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166464">
        <w:rPr>
          <w:rFonts w:ascii="Arial" w:eastAsia="Times New Roman" w:hAnsi="Arial" w:cs="Arial"/>
          <w:color w:val="24292E"/>
          <w:sz w:val="24"/>
          <w:szCs w:val="24"/>
        </w:rPr>
        <w:t>Create a program menu with the following functions</w:t>
      </w:r>
      <w:r>
        <w:rPr>
          <w:rFonts w:ascii="Arial" w:eastAsia="Times New Roman" w:hAnsi="Arial" w:cs="Arial"/>
          <w:color w:val="24292E"/>
          <w:sz w:val="24"/>
          <w:szCs w:val="24"/>
        </w:rPr>
        <w:t>:</w:t>
      </w:r>
    </w:p>
    <w:p w14:paraId="6D3B1097" w14:textId="3CF1793A" w:rsidR="0037261E" w:rsidRPr="0037261E" w:rsidRDefault="00166464" w:rsidP="0037261E">
      <w:pPr>
        <w:pStyle w:val="ListParagraph"/>
        <w:numPr>
          <w:ilvl w:val="0"/>
          <w:numId w:val="13"/>
        </w:numPr>
        <w:shd w:val="clear" w:color="auto" w:fill="FFFFFF"/>
        <w:spacing w:before="60" w:after="100" w:afterAutospacing="1" w:line="36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B70344">
        <w:rPr>
          <w:rFonts w:ascii="Arial" w:eastAsia="Times New Roman" w:hAnsi="Arial" w:cs="Arial"/>
          <w:color w:val="24292E"/>
          <w:sz w:val="24"/>
          <w:szCs w:val="24"/>
        </w:rPr>
        <w:t xml:space="preserve">Create a new full-time employee. Check the validity of input data ( </w:t>
      </w:r>
      <w:r w:rsidR="00B70344" w:rsidRPr="00B70344">
        <w:rPr>
          <w:rFonts w:ascii="Arial" w:eastAsia="Times New Roman" w:hAnsi="Arial" w:cs="Arial"/>
          <w:color w:val="24292E"/>
          <w:sz w:val="24"/>
          <w:szCs w:val="24"/>
        </w:rPr>
        <w:t>code, name, phone, address,department is not null, salary&gt;</w:t>
      </w:r>
      <w:r w:rsidR="004F0F99">
        <w:rPr>
          <w:rFonts w:ascii="Arial" w:eastAsia="Times New Roman" w:hAnsi="Arial" w:cs="Arial"/>
          <w:color w:val="24292E"/>
          <w:sz w:val="24"/>
          <w:szCs w:val="24"/>
        </w:rPr>
        <w:t>1500</w:t>
      </w:r>
      <w:r w:rsidR="00B70344" w:rsidRPr="00B70344">
        <w:rPr>
          <w:rFonts w:ascii="Arial" w:eastAsia="Times New Roman" w:hAnsi="Arial" w:cs="Arial"/>
          <w:color w:val="24292E"/>
          <w:sz w:val="24"/>
          <w:szCs w:val="24"/>
        </w:rPr>
        <w:t>, absent&gt;</w:t>
      </w:r>
      <w:r w:rsidR="00962FBE">
        <w:rPr>
          <w:rFonts w:ascii="Arial" w:eastAsia="Times New Roman" w:hAnsi="Arial" w:cs="Arial"/>
          <w:color w:val="24292E"/>
          <w:sz w:val="24"/>
          <w:szCs w:val="24"/>
        </w:rPr>
        <w:t>=</w:t>
      </w:r>
      <w:r w:rsidR="00B70344" w:rsidRPr="00B70344">
        <w:rPr>
          <w:rFonts w:ascii="Arial" w:eastAsia="Times New Roman" w:hAnsi="Arial" w:cs="Arial"/>
          <w:color w:val="24292E"/>
          <w:sz w:val="24"/>
          <w:szCs w:val="24"/>
        </w:rPr>
        <w:t>0)</w:t>
      </w:r>
      <w:r w:rsidR="0041627F">
        <w:rPr>
          <w:rFonts w:ascii="Arial" w:eastAsia="Times New Roman" w:hAnsi="Arial" w:cs="Arial"/>
          <w:color w:val="24292E"/>
          <w:sz w:val="24"/>
          <w:szCs w:val="24"/>
        </w:rPr>
        <w:t>,</w:t>
      </w:r>
      <w:r w:rsidR="0041627F" w:rsidRPr="0041627F">
        <w:rPr>
          <w:rFonts w:ascii="Arial" w:eastAsia="Times New Roman" w:hAnsi="Arial" w:cs="Arial"/>
          <w:color w:val="24292E"/>
          <w:sz w:val="24"/>
          <w:szCs w:val="24"/>
        </w:rPr>
        <w:t>where the code starts with FS followed by 5 digits</w:t>
      </w:r>
      <w:r w:rsidR="0041627F">
        <w:rPr>
          <w:rFonts w:ascii="Arial" w:eastAsia="Times New Roman" w:hAnsi="Arial" w:cs="Arial"/>
          <w:color w:val="24292E"/>
          <w:sz w:val="24"/>
          <w:szCs w:val="24"/>
        </w:rPr>
        <w:t>.</w:t>
      </w:r>
      <w:r w:rsidR="0037261E"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 w:rsidR="0037261E" w:rsidRPr="0037261E">
        <w:rPr>
          <w:rFonts w:ascii="Arial" w:eastAsia="Times New Roman" w:hAnsi="Arial" w:cs="Arial"/>
          <w:color w:val="24292E"/>
          <w:sz w:val="24"/>
          <w:szCs w:val="24"/>
        </w:rPr>
        <w:t>Every day absent will be deducted $ 35</w:t>
      </w:r>
      <w:r w:rsidR="0037261E">
        <w:rPr>
          <w:rFonts w:ascii="Arial" w:eastAsia="Times New Roman" w:hAnsi="Arial" w:cs="Arial"/>
          <w:color w:val="24292E"/>
          <w:sz w:val="24"/>
          <w:szCs w:val="24"/>
        </w:rPr>
        <w:t>.</w:t>
      </w:r>
    </w:p>
    <w:p w14:paraId="4DC29596" w14:textId="12B86DE5" w:rsidR="00962FBE" w:rsidRDefault="00B70344" w:rsidP="00FA18B3">
      <w:pPr>
        <w:pStyle w:val="ListParagraph"/>
        <w:numPr>
          <w:ilvl w:val="0"/>
          <w:numId w:val="13"/>
        </w:numPr>
        <w:shd w:val="clear" w:color="auto" w:fill="FFFFFF"/>
        <w:spacing w:before="60" w:after="100" w:afterAutospacing="1" w:line="36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962FBE">
        <w:rPr>
          <w:rFonts w:ascii="Arial" w:eastAsia="Times New Roman" w:hAnsi="Arial" w:cs="Arial"/>
          <w:color w:val="24292E"/>
          <w:sz w:val="24"/>
          <w:szCs w:val="24"/>
        </w:rPr>
        <w:t>Create a new part-time employee. Check the validity of input data ( code, name, phone, address,department is not null, Daily wage&gt;</w:t>
      </w:r>
      <w:r w:rsidR="00B34171">
        <w:rPr>
          <w:rFonts w:ascii="Arial" w:eastAsia="Times New Roman" w:hAnsi="Arial" w:cs="Arial"/>
          <w:color w:val="24292E"/>
          <w:sz w:val="24"/>
          <w:szCs w:val="24"/>
        </w:rPr>
        <w:t>1</w:t>
      </w:r>
      <w:r w:rsidRPr="00962FBE">
        <w:rPr>
          <w:rFonts w:ascii="Arial" w:eastAsia="Times New Roman" w:hAnsi="Arial" w:cs="Arial"/>
          <w:color w:val="24292E"/>
          <w:sz w:val="24"/>
          <w:szCs w:val="24"/>
        </w:rPr>
        <w:t>0, present&gt;0).</w:t>
      </w:r>
      <w:r w:rsidR="0037261E" w:rsidRPr="00962FBE"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</w:p>
    <w:p w14:paraId="00D1255F" w14:textId="78401716" w:rsidR="00B70344" w:rsidRPr="00962FBE" w:rsidRDefault="00B70344" w:rsidP="00FA18B3">
      <w:pPr>
        <w:pStyle w:val="ListParagraph"/>
        <w:numPr>
          <w:ilvl w:val="0"/>
          <w:numId w:val="13"/>
        </w:numPr>
        <w:shd w:val="clear" w:color="auto" w:fill="FFFFFF"/>
        <w:spacing w:before="60" w:after="100" w:afterAutospacing="1" w:line="36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962FBE">
        <w:rPr>
          <w:rFonts w:ascii="Arial" w:eastAsia="Times New Roman" w:hAnsi="Arial" w:cs="Arial"/>
          <w:color w:val="24292E"/>
          <w:sz w:val="24"/>
          <w:szCs w:val="24"/>
        </w:rPr>
        <w:t>Print a list of full-time employees ( code, name, total salary).</w:t>
      </w:r>
    </w:p>
    <w:p w14:paraId="7EB31D3C" w14:textId="34A79F76" w:rsidR="00B70344" w:rsidRPr="00B70344" w:rsidRDefault="00B70344" w:rsidP="00B70344">
      <w:pPr>
        <w:pStyle w:val="ListParagraph"/>
        <w:numPr>
          <w:ilvl w:val="0"/>
          <w:numId w:val="13"/>
        </w:numPr>
        <w:shd w:val="clear" w:color="auto" w:fill="FFFFFF"/>
        <w:spacing w:before="60" w:after="100" w:afterAutospacing="1" w:line="36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B70344">
        <w:rPr>
          <w:rFonts w:ascii="Arial" w:eastAsia="Times New Roman" w:hAnsi="Arial" w:cs="Arial"/>
          <w:color w:val="24292E"/>
          <w:sz w:val="24"/>
          <w:szCs w:val="24"/>
        </w:rPr>
        <w:t>Print a list of part-time employees ( code, name, total salary).</w:t>
      </w:r>
    </w:p>
    <w:p w14:paraId="1D9D2F50" w14:textId="75361021" w:rsidR="00B70344" w:rsidRDefault="00B70344" w:rsidP="00B70344">
      <w:pPr>
        <w:pStyle w:val="ListParagraph"/>
        <w:numPr>
          <w:ilvl w:val="0"/>
          <w:numId w:val="13"/>
        </w:numPr>
        <w:shd w:val="clear" w:color="auto" w:fill="FFFFFF"/>
        <w:spacing w:before="60" w:after="100" w:afterAutospacing="1" w:line="36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B70344">
        <w:rPr>
          <w:rFonts w:ascii="Arial" w:eastAsia="Times New Roman" w:hAnsi="Arial" w:cs="Arial"/>
          <w:color w:val="24292E"/>
          <w:sz w:val="24"/>
          <w:szCs w:val="24"/>
        </w:rPr>
        <w:t>Exit.</w:t>
      </w:r>
    </w:p>
    <w:p w14:paraId="3615C9AF" w14:textId="77777777" w:rsidR="004F0F99" w:rsidRPr="00B70344" w:rsidRDefault="004F0F99" w:rsidP="004F0F99">
      <w:pPr>
        <w:pStyle w:val="ListParagraph"/>
        <w:shd w:val="clear" w:color="auto" w:fill="FFFFFF"/>
        <w:spacing w:before="60" w:after="100" w:afterAutospacing="1" w:line="36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4D2A4341" w14:textId="43B9EEE1" w:rsidR="00B70344" w:rsidRPr="004F0F99" w:rsidRDefault="00671F47" w:rsidP="004F0F99">
      <w:pPr>
        <w:pStyle w:val="ListParagraph"/>
        <w:numPr>
          <w:ilvl w:val="0"/>
          <w:numId w:val="14"/>
        </w:numPr>
        <w:shd w:val="clear" w:color="auto" w:fill="FFFFFF"/>
        <w:spacing w:before="60" w:after="100" w:afterAutospacing="1" w:line="360" w:lineRule="auto"/>
        <w:rPr>
          <w:rFonts w:ascii="Arial" w:eastAsia="Times New Roman" w:hAnsi="Arial" w:cs="Arial"/>
          <w:color w:val="E36C0A" w:themeColor="accent6" w:themeShade="BF"/>
          <w:sz w:val="28"/>
          <w:szCs w:val="28"/>
        </w:rPr>
      </w:pPr>
      <w:r w:rsidRPr="004F0F99">
        <w:rPr>
          <w:rFonts w:ascii="Arial" w:eastAsia="Times New Roman" w:hAnsi="Arial" w:cs="Arial"/>
          <w:color w:val="E36C0A" w:themeColor="accent6" w:themeShade="BF"/>
          <w:sz w:val="28"/>
          <w:szCs w:val="28"/>
        </w:rPr>
        <w:t xml:space="preserve">Note: </w:t>
      </w:r>
      <w:r w:rsidR="00470975">
        <w:rPr>
          <w:rFonts w:ascii="Arial" w:eastAsia="Times New Roman" w:hAnsi="Arial" w:cs="Arial"/>
          <w:color w:val="E36C0A" w:themeColor="accent6" w:themeShade="BF"/>
          <w:sz w:val="28"/>
          <w:szCs w:val="28"/>
        </w:rPr>
        <w:t>U</w:t>
      </w:r>
      <w:r w:rsidRPr="004F0F99">
        <w:rPr>
          <w:rFonts w:ascii="Arial" w:eastAsia="Times New Roman" w:hAnsi="Arial" w:cs="Arial"/>
          <w:color w:val="E36C0A" w:themeColor="accent6" w:themeShade="BF"/>
          <w:sz w:val="28"/>
          <w:szCs w:val="28"/>
        </w:rPr>
        <w:t>se ArrayList</w:t>
      </w:r>
      <w:r w:rsidR="00470975">
        <w:rPr>
          <w:rFonts w:ascii="Arial" w:eastAsia="Times New Roman" w:hAnsi="Arial" w:cs="Arial"/>
          <w:color w:val="E36C0A" w:themeColor="accent6" w:themeShade="BF"/>
          <w:sz w:val="28"/>
          <w:szCs w:val="28"/>
        </w:rPr>
        <w:t xml:space="preserve"> to manage Employee</w:t>
      </w:r>
      <w:r w:rsidR="004F0F99" w:rsidRPr="004F0F99">
        <w:rPr>
          <w:rFonts w:ascii="Arial" w:eastAsia="Times New Roman" w:hAnsi="Arial" w:cs="Arial"/>
          <w:color w:val="E36C0A" w:themeColor="accent6" w:themeShade="BF"/>
          <w:sz w:val="28"/>
          <w:szCs w:val="28"/>
        </w:rPr>
        <w:t>.</w:t>
      </w:r>
    </w:p>
    <w:p w14:paraId="709DF3A4" w14:textId="0C1040A0" w:rsidR="004F0F99" w:rsidRPr="004F0F99" w:rsidRDefault="004F0F99" w:rsidP="004F0F99">
      <w:pPr>
        <w:pStyle w:val="ListParagraph"/>
        <w:numPr>
          <w:ilvl w:val="0"/>
          <w:numId w:val="14"/>
        </w:numPr>
        <w:shd w:val="clear" w:color="auto" w:fill="FFFFFF"/>
        <w:spacing w:before="60" w:after="100" w:afterAutospacing="1" w:line="360" w:lineRule="auto"/>
        <w:rPr>
          <w:rFonts w:ascii="Arial" w:eastAsia="Times New Roman" w:hAnsi="Arial" w:cs="Arial"/>
          <w:color w:val="E36C0A" w:themeColor="accent6" w:themeShade="BF"/>
          <w:sz w:val="28"/>
          <w:szCs w:val="28"/>
        </w:rPr>
      </w:pPr>
      <w:r w:rsidRPr="004F0F99">
        <w:rPr>
          <w:rFonts w:ascii="Arial" w:eastAsia="Times New Roman" w:hAnsi="Arial" w:cs="Arial"/>
          <w:color w:val="E36C0A" w:themeColor="accent6" w:themeShade="BF"/>
          <w:sz w:val="28"/>
          <w:szCs w:val="28"/>
        </w:rPr>
        <w:t>Demo data has at least 3 full-time employees and 2 part-time employees</w:t>
      </w:r>
    </w:p>
    <w:p w14:paraId="3D6B3E68" w14:textId="77777777" w:rsidR="004F0F99" w:rsidRPr="00671F47" w:rsidRDefault="004F0F99" w:rsidP="00B7034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E36C0A" w:themeColor="accent6" w:themeShade="BF"/>
          <w:sz w:val="28"/>
          <w:szCs w:val="28"/>
        </w:rPr>
      </w:pPr>
    </w:p>
    <w:p w14:paraId="5A31EBEB" w14:textId="4E794421" w:rsidR="00B70344" w:rsidRDefault="00B70344" w:rsidP="008A6730">
      <w:pPr>
        <w:rPr>
          <w:rFonts w:ascii="Arial" w:eastAsia="Times New Roman" w:hAnsi="Arial" w:cs="Arial"/>
          <w:color w:val="24292E"/>
          <w:sz w:val="24"/>
          <w:szCs w:val="24"/>
        </w:rPr>
      </w:pPr>
    </w:p>
    <w:sectPr w:rsidR="00B70344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980D7A" w14:textId="77777777" w:rsidR="00254371" w:rsidRDefault="00254371" w:rsidP="007A7EED">
      <w:pPr>
        <w:spacing w:after="0" w:line="240" w:lineRule="auto"/>
      </w:pPr>
      <w:r>
        <w:separator/>
      </w:r>
    </w:p>
  </w:endnote>
  <w:endnote w:type="continuationSeparator" w:id="0">
    <w:p w14:paraId="792DAACF" w14:textId="77777777" w:rsidR="00254371" w:rsidRDefault="00254371" w:rsidP="007A7E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237311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D83173" w14:textId="77777777" w:rsidR="006217D5" w:rsidRDefault="006217D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73A44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70EDD99F" w14:textId="77777777" w:rsidR="006217D5" w:rsidRDefault="006217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75C498" w14:textId="77777777" w:rsidR="00254371" w:rsidRDefault="00254371" w:rsidP="007A7EED">
      <w:pPr>
        <w:spacing w:after="0" w:line="240" w:lineRule="auto"/>
      </w:pPr>
      <w:r>
        <w:separator/>
      </w:r>
    </w:p>
  </w:footnote>
  <w:footnote w:type="continuationSeparator" w:id="0">
    <w:p w14:paraId="46E1425C" w14:textId="77777777" w:rsidR="00254371" w:rsidRDefault="00254371" w:rsidP="007A7EE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441FA"/>
    <w:multiLevelType w:val="hybridMultilevel"/>
    <w:tmpl w:val="CCB0F0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85E369D"/>
    <w:multiLevelType w:val="hybridMultilevel"/>
    <w:tmpl w:val="CA187A1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7524BD"/>
    <w:multiLevelType w:val="hybridMultilevel"/>
    <w:tmpl w:val="D5B4E5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0164596"/>
    <w:multiLevelType w:val="hybridMultilevel"/>
    <w:tmpl w:val="9FAAE2CE"/>
    <w:lvl w:ilvl="0" w:tplc="FE000C6A">
      <w:start w:val="3"/>
      <w:numFmt w:val="decimal"/>
      <w:lvlText w:val="%1."/>
      <w:lvlJc w:val="left"/>
      <w:pPr>
        <w:ind w:left="360" w:hanging="360"/>
      </w:pPr>
      <w:rPr>
        <w:rFonts w:eastAsia="Times New Roman" w:hint="default"/>
        <w:b w:val="0"/>
        <w:color w:val="24292E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08F6665"/>
    <w:multiLevelType w:val="hybridMultilevel"/>
    <w:tmpl w:val="F5DCAFA8"/>
    <w:lvl w:ilvl="0" w:tplc="0409000F">
      <w:start w:val="1"/>
      <w:numFmt w:val="decimal"/>
      <w:lvlText w:val="%1."/>
      <w:lvlJc w:val="left"/>
      <w:pPr>
        <w:ind w:left="789" w:hanging="360"/>
      </w:pPr>
    </w:lvl>
    <w:lvl w:ilvl="1" w:tplc="04090019" w:tentative="1">
      <w:start w:val="1"/>
      <w:numFmt w:val="lowerLetter"/>
      <w:lvlText w:val="%2."/>
      <w:lvlJc w:val="left"/>
      <w:pPr>
        <w:ind w:left="1509" w:hanging="360"/>
      </w:pPr>
    </w:lvl>
    <w:lvl w:ilvl="2" w:tplc="0409001B" w:tentative="1">
      <w:start w:val="1"/>
      <w:numFmt w:val="lowerRoman"/>
      <w:lvlText w:val="%3."/>
      <w:lvlJc w:val="right"/>
      <w:pPr>
        <w:ind w:left="2229" w:hanging="180"/>
      </w:pPr>
    </w:lvl>
    <w:lvl w:ilvl="3" w:tplc="0409000F" w:tentative="1">
      <w:start w:val="1"/>
      <w:numFmt w:val="decimal"/>
      <w:lvlText w:val="%4."/>
      <w:lvlJc w:val="left"/>
      <w:pPr>
        <w:ind w:left="2949" w:hanging="360"/>
      </w:pPr>
    </w:lvl>
    <w:lvl w:ilvl="4" w:tplc="04090019" w:tentative="1">
      <w:start w:val="1"/>
      <w:numFmt w:val="lowerLetter"/>
      <w:lvlText w:val="%5."/>
      <w:lvlJc w:val="left"/>
      <w:pPr>
        <w:ind w:left="3669" w:hanging="360"/>
      </w:pPr>
    </w:lvl>
    <w:lvl w:ilvl="5" w:tplc="0409001B" w:tentative="1">
      <w:start w:val="1"/>
      <w:numFmt w:val="lowerRoman"/>
      <w:lvlText w:val="%6."/>
      <w:lvlJc w:val="right"/>
      <w:pPr>
        <w:ind w:left="4389" w:hanging="180"/>
      </w:pPr>
    </w:lvl>
    <w:lvl w:ilvl="6" w:tplc="0409000F" w:tentative="1">
      <w:start w:val="1"/>
      <w:numFmt w:val="decimal"/>
      <w:lvlText w:val="%7."/>
      <w:lvlJc w:val="left"/>
      <w:pPr>
        <w:ind w:left="5109" w:hanging="360"/>
      </w:pPr>
    </w:lvl>
    <w:lvl w:ilvl="7" w:tplc="04090019" w:tentative="1">
      <w:start w:val="1"/>
      <w:numFmt w:val="lowerLetter"/>
      <w:lvlText w:val="%8."/>
      <w:lvlJc w:val="left"/>
      <w:pPr>
        <w:ind w:left="5829" w:hanging="360"/>
      </w:pPr>
    </w:lvl>
    <w:lvl w:ilvl="8" w:tplc="0409001B" w:tentative="1">
      <w:start w:val="1"/>
      <w:numFmt w:val="lowerRoman"/>
      <w:lvlText w:val="%9."/>
      <w:lvlJc w:val="right"/>
      <w:pPr>
        <w:ind w:left="6549" w:hanging="180"/>
      </w:pPr>
    </w:lvl>
  </w:abstractNum>
  <w:abstractNum w:abstractNumId="5" w15:restartNumberingAfterBreak="0">
    <w:nsid w:val="17111CAF"/>
    <w:multiLevelType w:val="hybridMultilevel"/>
    <w:tmpl w:val="1FFA29D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1B2725"/>
    <w:multiLevelType w:val="hybridMultilevel"/>
    <w:tmpl w:val="D310B9FC"/>
    <w:lvl w:ilvl="0" w:tplc="3DAC3CB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A833C9"/>
    <w:multiLevelType w:val="hybridMultilevel"/>
    <w:tmpl w:val="B9F0E22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58A1CE8"/>
    <w:multiLevelType w:val="hybridMultilevel"/>
    <w:tmpl w:val="71A8D156"/>
    <w:lvl w:ilvl="0" w:tplc="04090001">
      <w:start w:val="1"/>
      <w:numFmt w:val="bullet"/>
      <w:lvlText w:val=""/>
      <w:lvlJc w:val="left"/>
      <w:pPr>
        <w:ind w:left="9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5" w:hanging="360"/>
      </w:pPr>
      <w:rPr>
        <w:rFonts w:ascii="Wingdings" w:hAnsi="Wingdings" w:hint="default"/>
      </w:rPr>
    </w:lvl>
  </w:abstractNum>
  <w:abstractNum w:abstractNumId="9" w15:restartNumberingAfterBreak="0">
    <w:nsid w:val="3B724891"/>
    <w:multiLevelType w:val="hybridMultilevel"/>
    <w:tmpl w:val="D9A66C88"/>
    <w:lvl w:ilvl="0" w:tplc="2A00853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F42130"/>
    <w:multiLevelType w:val="multilevel"/>
    <w:tmpl w:val="E7625E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6B70026"/>
    <w:multiLevelType w:val="hybridMultilevel"/>
    <w:tmpl w:val="9C60763C"/>
    <w:lvl w:ilvl="0" w:tplc="0409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12" w15:restartNumberingAfterBreak="0">
    <w:nsid w:val="603F0E5A"/>
    <w:multiLevelType w:val="hybridMultilevel"/>
    <w:tmpl w:val="503ED8C2"/>
    <w:lvl w:ilvl="0" w:tplc="36441D0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3D4304"/>
    <w:multiLevelType w:val="hybridMultilevel"/>
    <w:tmpl w:val="5DB2D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9"/>
  </w:num>
  <w:num w:numId="3">
    <w:abstractNumId w:val="8"/>
  </w:num>
  <w:num w:numId="4">
    <w:abstractNumId w:val="13"/>
  </w:num>
  <w:num w:numId="5">
    <w:abstractNumId w:val="12"/>
  </w:num>
  <w:num w:numId="6">
    <w:abstractNumId w:val="6"/>
  </w:num>
  <w:num w:numId="7">
    <w:abstractNumId w:val="2"/>
  </w:num>
  <w:num w:numId="8">
    <w:abstractNumId w:val="4"/>
  </w:num>
  <w:num w:numId="9">
    <w:abstractNumId w:val="11"/>
  </w:num>
  <w:num w:numId="10">
    <w:abstractNumId w:val="0"/>
  </w:num>
  <w:num w:numId="11">
    <w:abstractNumId w:val="3"/>
  </w:num>
  <w:num w:numId="12">
    <w:abstractNumId w:val="1"/>
  </w:num>
  <w:num w:numId="13">
    <w:abstractNumId w:val="5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MDWytLQ0NjE3NDdV0lEKTi0uzszPAykwrwUAGNrzxiwAAAA="/>
  </w:docVars>
  <w:rsids>
    <w:rsidRoot w:val="0093300A"/>
    <w:rsid w:val="00001818"/>
    <w:rsid w:val="000053AB"/>
    <w:rsid w:val="00016820"/>
    <w:rsid w:val="00022050"/>
    <w:rsid w:val="00025DB1"/>
    <w:rsid w:val="000304A5"/>
    <w:rsid w:val="0003233E"/>
    <w:rsid w:val="00035525"/>
    <w:rsid w:val="00060A6E"/>
    <w:rsid w:val="00061B24"/>
    <w:rsid w:val="000729B0"/>
    <w:rsid w:val="000778B6"/>
    <w:rsid w:val="00091F33"/>
    <w:rsid w:val="0009390B"/>
    <w:rsid w:val="00097BB3"/>
    <w:rsid w:val="000C5A5F"/>
    <w:rsid w:val="0011773B"/>
    <w:rsid w:val="001260B8"/>
    <w:rsid w:val="001327D6"/>
    <w:rsid w:val="00136427"/>
    <w:rsid w:val="00143AD4"/>
    <w:rsid w:val="0015485B"/>
    <w:rsid w:val="00163DB9"/>
    <w:rsid w:val="00166464"/>
    <w:rsid w:val="001779A5"/>
    <w:rsid w:val="00181AFB"/>
    <w:rsid w:val="001B3AB2"/>
    <w:rsid w:val="001D56FF"/>
    <w:rsid w:val="001F3BB9"/>
    <w:rsid w:val="001F4F62"/>
    <w:rsid w:val="002137A4"/>
    <w:rsid w:val="00233307"/>
    <w:rsid w:val="00237D8E"/>
    <w:rsid w:val="00244548"/>
    <w:rsid w:val="002525A4"/>
    <w:rsid w:val="00252CA6"/>
    <w:rsid w:val="00254371"/>
    <w:rsid w:val="00260B9F"/>
    <w:rsid w:val="00271E3F"/>
    <w:rsid w:val="00272E05"/>
    <w:rsid w:val="002A5E6E"/>
    <w:rsid w:val="002C67EF"/>
    <w:rsid w:val="002E2D45"/>
    <w:rsid w:val="00307337"/>
    <w:rsid w:val="00311817"/>
    <w:rsid w:val="00320F6C"/>
    <w:rsid w:val="00335627"/>
    <w:rsid w:val="003373A7"/>
    <w:rsid w:val="00350EB6"/>
    <w:rsid w:val="0037261E"/>
    <w:rsid w:val="003871C6"/>
    <w:rsid w:val="003C23D9"/>
    <w:rsid w:val="0041627F"/>
    <w:rsid w:val="0042176D"/>
    <w:rsid w:val="00432209"/>
    <w:rsid w:val="00437649"/>
    <w:rsid w:val="00452616"/>
    <w:rsid w:val="00460275"/>
    <w:rsid w:val="00461E6A"/>
    <w:rsid w:val="00463E17"/>
    <w:rsid w:val="00470975"/>
    <w:rsid w:val="00472F4B"/>
    <w:rsid w:val="004777ED"/>
    <w:rsid w:val="00487BED"/>
    <w:rsid w:val="0049206C"/>
    <w:rsid w:val="00496428"/>
    <w:rsid w:val="004B3B12"/>
    <w:rsid w:val="004D07AD"/>
    <w:rsid w:val="004D1B9D"/>
    <w:rsid w:val="004F0F99"/>
    <w:rsid w:val="00501809"/>
    <w:rsid w:val="00504208"/>
    <w:rsid w:val="0052287A"/>
    <w:rsid w:val="005667E4"/>
    <w:rsid w:val="00573664"/>
    <w:rsid w:val="005824CF"/>
    <w:rsid w:val="005A7E31"/>
    <w:rsid w:val="005B242E"/>
    <w:rsid w:val="00615F29"/>
    <w:rsid w:val="006217D5"/>
    <w:rsid w:val="006237D6"/>
    <w:rsid w:val="006409FE"/>
    <w:rsid w:val="00664D6B"/>
    <w:rsid w:val="00671F47"/>
    <w:rsid w:val="006825D1"/>
    <w:rsid w:val="006A615D"/>
    <w:rsid w:val="006B11DB"/>
    <w:rsid w:val="006B6A2C"/>
    <w:rsid w:val="006C484E"/>
    <w:rsid w:val="006F178F"/>
    <w:rsid w:val="006F7F4F"/>
    <w:rsid w:val="00703173"/>
    <w:rsid w:val="00745FDD"/>
    <w:rsid w:val="007607D7"/>
    <w:rsid w:val="00787F3C"/>
    <w:rsid w:val="00790F52"/>
    <w:rsid w:val="007A7EED"/>
    <w:rsid w:val="007D2045"/>
    <w:rsid w:val="008001CC"/>
    <w:rsid w:val="0080259D"/>
    <w:rsid w:val="00823FF9"/>
    <w:rsid w:val="0082764F"/>
    <w:rsid w:val="00890F7D"/>
    <w:rsid w:val="008A6730"/>
    <w:rsid w:val="008A6FBB"/>
    <w:rsid w:val="008B16F6"/>
    <w:rsid w:val="008C5E92"/>
    <w:rsid w:val="008D1019"/>
    <w:rsid w:val="008D403B"/>
    <w:rsid w:val="008E5F37"/>
    <w:rsid w:val="00904366"/>
    <w:rsid w:val="00910EA6"/>
    <w:rsid w:val="00914C61"/>
    <w:rsid w:val="00925BB2"/>
    <w:rsid w:val="00930393"/>
    <w:rsid w:val="0093300A"/>
    <w:rsid w:val="00935FEB"/>
    <w:rsid w:val="009514A1"/>
    <w:rsid w:val="00962FBE"/>
    <w:rsid w:val="00971B02"/>
    <w:rsid w:val="00974674"/>
    <w:rsid w:val="0099784C"/>
    <w:rsid w:val="009B001C"/>
    <w:rsid w:val="009B207B"/>
    <w:rsid w:val="009B7997"/>
    <w:rsid w:val="00A0442E"/>
    <w:rsid w:val="00A24073"/>
    <w:rsid w:val="00A70CD5"/>
    <w:rsid w:val="00A814C5"/>
    <w:rsid w:val="00A90B06"/>
    <w:rsid w:val="00AE281D"/>
    <w:rsid w:val="00AF5139"/>
    <w:rsid w:val="00B05355"/>
    <w:rsid w:val="00B10CE9"/>
    <w:rsid w:val="00B14B5B"/>
    <w:rsid w:val="00B24169"/>
    <w:rsid w:val="00B34171"/>
    <w:rsid w:val="00B65EEC"/>
    <w:rsid w:val="00B70344"/>
    <w:rsid w:val="00B73A91"/>
    <w:rsid w:val="00B772B9"/>
    <w:rsid w:val="00B8255F"/>
    <w:rsid w:val="00B83732"/>
    <w:rsid w:val="00BE6CDD"/>
    <w:rsid w:val="00BE72B3"/>
    <w:rsid w:val="00C139FF"/>
    <w:rsid w:val="00CA58E7"/>
    <w:rsid w:val="00CB06B3"/>
    <w:rsid w:val="00CB47A0"/>
    <w:rsid w:val="00CD4C93"/>
    <w:rsid w:val="00CF011D"/>
    <w:rsid w:val="00D05CE0"/>
    <w:rsid w:val="00D0771A"/>
    <w:rsid w:val="00D251F7"/>
    <w:rsid w:val="00D3006B"/>
    <w:rsid w:val="00D34748"/>
    <w:rsid w:val="00D73A44"/>
    <w:rsid w:val="00D809D2"/>
    <w:rsid w:val="00DA1302"/>
    <w:rsid w:val="00DA4AEF"/>
    <w:rsid w:val="00DB4BF7"/>
    <w:rsid w:val="00DB7468"/>
    <w:rsid w:val="00DC4358"/>
    <w:rsid w:val="00DD5FBA"/>
    <w:rsid w:val="00E100DA"/>
    <w:rsid w:val="00E14EA5"/>
    <w:rsid w:val="00E16FD0"/>
    <w:rsid w:val="00E21027"/>
    <w:rsid w:val="00E21A86"/>
    <w:rsid w:val="00E3470D"/>
    <w:rsid w:val="00E35423"/>
    <w:rsid w:val="00E362F3"/>
    <w:rsid w:val="00E5607E"/>
    <w:rsid w:val="00E802CF"/>
    <w:rsid w:val="00E8597F"/>
    <w:rsid w:val="00EA7983"/>
    <w:rsid w:val="00F27D23"/>
    <w:rsid w:val="00F306CC"/>
    <w:rsid w:val="00F53098"/>
    <w:rsid w:val="00F66CBB"/>
    <w:rsid w:val="00F931F1"/>
    <w:rsid w:val="00FA265F"/>
    <w:rsid w:val="00FA7807"/>
    <w:rsid w:val="00FB2128"/>
    <w:rsid w:val="00FB4820"/>
    <w:rsid w:val="00FB4C93"/>
    <w:rsid w:val="00FB7C19"/>
    <w:rsid w:val="00FC503F"/>
    <w:rsid w:val="00FC6864"/>
    <w:rsid w:val="00FE4369"/>
    <w:rsid w:val="00FE72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CE71A4"/>
  <w15:docId w15:val="{AC02B021-AE66-4046-90E2-116F67A899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3300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3300A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9330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143AD4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A7E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7EED"/>
  </w:style>
  <w:style w:type="paragraph" w:styleId="Footer">
    <w:name w:val="footer"/>
    <w:basedOn w:val="Normal"/>
    <w:link w:val="FooterChar"/>
    <w:uiPriority w:val="99"/>
    <w:unhideWhenUsed/>
    <w:rsid w:val="007A7E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7EED"/>
  </w:style>
  <w:style w:type="paragraph" w:styleId="ListParagraph">
    <w:name w:val="List Paragraph"/>
    <w:basedOn w:val="Normal"/>
    <w:uiPriority w:val="34"/>
    <w:qFormat/>
    <w:rsid w:val="007A7EE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A7E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7EE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B4820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B06B3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FB7C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B47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B47A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142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0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3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5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8</TotalTime>
  <Pages>1</Pages>
  <Words>173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THONGNT</cp:lastModifiedBy>
  <cp:revision>78</cp:revision>
  <cp:lastPrinted>2021-03-16T04:51:00Z</cp:lastPrinted>
  <dcterms:created xsi:type="dcterms:W3CDTF">2021-03-14T03:37:00Z</dcterms:created>
  <dcterms:modified xsi:type="dcterms:W3CDTF">2022-10-16T15:41:00Z</dcterms:modified>
</cp:coreProperties>
</file>